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X3fbec615a2b902f539e6166b43719b436017c48"/>
    <w:p>
      <w:pPr>
        <w:pStyle w:val="Heading1"/>
      </w:pPr>
      <w:r>
        <w:t xml:space="preserve">Cover Letter for Chef Position in Switzerland Zurich</w:t>
      </w:r>
    </w:p>
    <w:p>
      <w:pPr>
        <w:pStyle w:val="FirstParagraph"/>
      </w:pPr>
      <w:r>
        <w:t xml:space="preserve">By [Your Full Name]</w:t>
      </w:r>
      <w:r>
        <w:br/>
      </w:r>
      <w:r>
        <w:t xml:space="preserve">[Your Address]</w:t>
      </w:r>
      <w:r>
        <w:br/>
      </w:r>
      <w:r>
        <w:t xml:space="preserve">[City, Postal Code]</w:t>
      </w:r>
      <w:r>
        <w:br/>
      </w:r>
      <w:r>
        <w:t xml:space="preserve">[Email Address]</w:t>
      </w:r>
      <w:r>
        <w:br/>
      </w:r>
      <w:r>
        <w:t xml:space="preserve">[Phone Number]</w:t>
      </w:r>
    </w:p>
    <w:bookmarkEnd w:id="20"/>
    <w:p>
      <w:pPr>
        <w:pStyle w:val="BodyText"/>
      </w:pPr>
      <w:r>
        <w:t xml:space="preserve">Dear Hiring Manager,</w:t>
      </w:r>
    </w:p>
    <w:p>
      <w:pPr>
        <w:pStyle w:val="BodyText"/>
      </w:pPr>
      <w:r>
        <w:t xml:space="preserve">I am writing to express my sincere interest in the Chef position at your esteemed establishment in Switzerland Zurich. As a dedicated culinary professional with [X years] of experience in the food industry, I am eager to bring my expertise, passion for gastronomy, and commitment to excellence to your team. This opportunity aligns perfectly with my career aspirations, and I am particularly drawn to the unique culinary landscape of Switzerland Zurich, where tradition meets innovation in every dish.</w:t>
      </w:r>
    </w:p>
    <w:p>
      <w:pPr>
        <w:pStyle w:val="BodyText"/>
      </w:pPr>
      <w:r>
        <w:t xml:space="preserve">As a Chef, I have always believed that food is more than sustenance—it is a story told through flavors, textures, and presentation. My journey as a culinary artist has taken me through diverse kitchens across [mention countries or regions if applicable], where I honed my skills in menu development, kitchen management, and creating unforgettable dining experiences. However, it is the opportunity to work in Switzerland Zurich that excites me most. This city is renowned for its rich gastronomic culture, world-class ingredients, and a deep respect for craftsmanship—values that resonate deeply with my own philosophy as a Chef.</w:t>
      </w:r>
    </w:p>
    <w:p>
      <w:pPr>
        <w:pStyle w:val="BodyText"/>
      </w:pPr>
      <w:r>
        <w:t xml:space="preserve">Switzerland Zurich’s reputation as a hub for gourmet dining and sustainable cuisine has long inspired me. The region’s emphasis on fresh, locally sourced ingredients and its fusion of traditional Swiss techniques with modern culinary trends make it an ideal environment for a Chef like myself to thrive. I am particularly impressed by your restaurant’s commitment to [mention specific values or dishes from the job posting if available], and I am confident that my background in [specific area, e.g., fine dining, farm-to-table concepts, international cuisine] would allow me to contribute meaningfully to your culinary vision.</w:t>
      </w:r>
    </w:p>
    <w:p>
      <w:pPr>
        <w:pStyle w:val="BodyText"/>
      </w:pPr>
      <w:r>
        <w:t xml:space="preserve">Throughout my career as a Chef, I have cultivated a reputation for creativity, precision, and leadership. My experience includes managing high-pressure kitchen environments while maintaining the highest standards of quality and hygiene. Whether it’s crafting seasonal menus that reflect the region’s agricultural bounty or mentoring junior staff to foster a culture of excellence, I approach every task with dedication and an unwavering focus on detail.</w:t>
      </w:r>
    </w:p>
    <w:p>
      <w:pPr>
        <w:pStyle w:val="BodyText"/>
      </w:pPr>
      <w:r>
        <w:t xml:space="preserve">One of my proudest achievements as a Chef was [mention a specific accomplishment, e.g., "leading a team to win 'Best Restaurant in [City]' or 'developing a signature dish that became the centerpiece of our menu"]. This experience not only reinforced my ability to innovate under pressure but also highlighted the importance of collaboration and adaptability—qualities that are essential in a dynamic kitchen like yours. I understand that working in Switzerland Zurich demands not only technical proficiency but also an understanding of cultural nuances and a commitment to excellence, both of which I have consistently demonstrated.</w:t>
      </w:r>
    </w:p>
    <w:p>
      <w:pPr>
        <w:pStyle w:val="BodyText"/>
      </w:pPr>
      <w:r>
        <w:t xml:space="preserve">What sets me apart as a Chef is my ability to balance tradition with creativity. While I deeply respect the time-honored techniques that define Swiss cuisine—such as the art of cheese-making or the precision of pastry preparation—I also embrace modern innovations that elevate the dining experience. For example, I have integrated molecular gastronomy into traditional dishes to create unexpected yet harmonious flavor profiles, a practice that aligns with Zurich’s forward-thinking culinary scene. My goal is always to provide guests with a memorable journey through taste and presentation, ensuring that every meal is an expression of both artistry and authenticity.</w:t>
      </w:r>
    </w:p>
    <w:p>
      <w:pPr>
        <w:pStyle w:val="BodyText"/>
      </w:pPr>
      <w:r>
        <w:t xml:space="preserve">Switzerland Zurich’s fastidious attention to quality and its vibrant food culture have long been a source of inspiration for me. I am particularly inspired by the city’s emphasis on sustainability, which resonates with my own efforts to minimize waste and support local farmers. I believe that a Chef has a responsibility not only to delight the palate but also to contribute positively to the community and environment. This shared value would allow me to align seamlessly with your restaurant’s mission.</w:t>
      </w:r>
    </w:p>
    <w:p>
      <w:pPr>
        <w:pStyle w:val="BodyText"/>
      </w:pPr>
      <w:r>
        <w:t xml:space="preserve">In addition to my technical skills, I bring strong interpersonal qualities that are vital in a kitchen. I thrive in collaborative environments, where open communication and mutual respect drive success. My ability to lead under pressure, resolve conflicts diplomatically, and inspire my team has been instrumental in creating cohesive and productive kitchens. I am confident that these attributes would enable me to contribute effectively to your team while fostering a positive work culture.</w:t>
      </w:r>
    </w:p>
    <w:p>
      <w:pPr>
        <w:pStyle w:val="BodyText"/>
      </w:pPr>
      <w:r>
        <w:t xml:space="preserve">I am also deeply committed to continuous learning and professional growth. I regularly attend culinary workshops, stay updated on global food trends, and seek feedback from peers to refine my craft. This dedication ensures that I remain at the forefront of innovation while staying grounded in the fundamentals of great cooking. Switzerland Zurich’s vibrant culinary community offers an ideal platform for me to further expand my knowledge and share my expertise with like-minded professionals.</w:t>
      </w:r>
    </w:p>
    <w:p>
      <w:pPr>
        <w:pStyle w:val="BodyText"/>
      </w:pPr>
      <w:r>
        <w:t xml:space="preserve">In closing, I am enthusiastic about the opportunity to join your team as a Chef in Switzerland Zurich. My passion for food, combined with my experience and adaptability, positions me to make a meaningful contribution to your establishment. I would welcome the chance to discuss how my skills and vision align with your goals. Thank you for considering my application, and I look forward to the possibility of contributing to the continued success of your restaurant.</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Switzerland Zurich</dc:title>
  <dc:creator/>
  <dc:language>en</dc:language>
  <cp:keywords/>
  <dcterms:created xsi:type="dcterms:W3CDTF">2025-12-10T14:13:55Z</dcterms:created>
  <dcterms:modified xsi:type="dcterms:W3CDTF">2025-12-10T14:13:55Z</dcterms:modified>
</cp:coreProperties>
</file>

<file path=docProps/custom.xml><?xml version="1.0" encoding="utf-8"?>
<Properties xmlns="http://schemas.openxmlformats.org/officeDocument/2006/custom-properties" xmlns:vt="http://schemas.openxmlformats.org/officeDocument/2006/docPropsVTypes"/>
</file>